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lie Ha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5 Elmwood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lie.mantil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368781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